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E9DE2" w14:textId="608BEBAF" w:rsidR="00BE6402" w:rsidRDefault="00BE6402" w:rsidP="005C2E59">
      <w:pPr>
        <w:spacing w:before="240"/>
        <w:ind w:left="-284" w:right="-330"/>
        <w:jc w:val="center"/>
        <w:rPr>
          <w:rFonts w:ascii="Arial" w:hAnsi="Arial" w:cs="Arial"/>
          <w:b/>
          <w:sz w:val="28"/>
          <w:szCs w:val="28"/>
        </w:rPr>
      </w:pPr>
      <w:r w:rsidRPr="00184B90">
        <w:rPr>
          <w:rFonts w:ascii="Arial" w:hAnsi="Arial" w:cs="Arial"/>
          <w:b/>
          <w:sz w:val="28"/>
          <w:szCs w:val="28"/>
        </w:rPr>
        <w:t xml:space="preserve">Request </w:t>
      </w:r>
      <w:r>
        <w:rPr>
          <w:rFonts w:ascii="Arial" w:hAnsi="Arial" w:cs="Arial"/>
          <w:b/>
          <w:sz w:val="28"/>
          <w:szCs w:val="28"/>
        </w:rPr>
        <w:t>f</w:t>
      </w:r>
      <w:r w:rsidRPr="00184B90">
        <w:rPr>
          <w:rFonts w:ascii="Arial" w:hAnsi="Arial" w:cs="Arial"/>
          <w:b/>
          <w:sz w:val="28"/>
          <w:szCs w:val="28"/>
        </w:rPr>
        <w:t xml:space="preserve">or </w:t>
      </w:r>
      <w:r>
        <w:rPr>
          <w:rFonts w:ascii="Arial" w:hAnsi="Arial" w:cs="Arial"/>
          <w:b/>
          <w:sz w:val="28"/>
          <w:szCs w:val="28"/>
        </w:rPr>
        <w:t>an Extension to a</w:t>
      </w:r>
      <w:r w:rsidRPr="00184B90">
        <w:rPr>
          <w:rFonts w:ascii="Arial" w:hAnsi="Arial" w:cs="Arial"/>
          <w:b/>
          <w:sz w:val="28"/>
          <w:szCs w:val="28"/>
        </w:rPr>
        <w:t>n Assessed Coursework Deadline</w:t>
      </w:r>
      <w:r w:rsidR="006945D0">
        <w:rPr>
          <w:rFonts w:ascii="Arial" w:hAnsi="Arial" w:cs="Arial"/>
          <w:b/>
          <w:sz w:val="28"/>
          <w:szCs w:val="28"/>
        </w:rPr>
        <w:t xml:space="preserve"> (RE1)</w:t>
      </w:r>
    </w:p>
    <w:p w14:paraId="0CBBDCE4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"/>
        <w:gridCol w:w="3136"/>
        <w:gridCol w:w="284"/>
        <w:gridCol w:w="2693"/>
        <w:gridCol w:w="1933"/>
      </w:tblGrid>
      <w:tr w:rsidR="00BE6402" w14:paraId="155DA965" w14:textId="77777777" w:rsidTr="00711CE2">
        <w:trPr>
          <w:trHeight w:val="323"/>
        </w:trPr>
        <w:tc>
          <w:tcPr>
            <w:tcW w:w="970" w:type="dxa"/>
            <w:shd w:val="clear" w:color="auto" w:fill="D9D9D9" w:themeFill="background1" w:themeFillShade="D9"/>
          </w:tcPr>
          <w:p w14:paraId="1E15DEFD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3136" w:type="dxa"/>
          </w:tcPr>
          <w:p w14:paraId="48184050" w14:textId="4F895096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56823F0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7379716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riculation Number:</w:t>
            </w:r>
          </w:p>
        </w:tc>
        <w:tc>
          <w:tcPr>
            <w:tcW w:w="1933" w:type="dxa"/>
          </w:tcPr>
          <w:p w14:paraId="5AAC0C38" w14:textId="0A73053D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538547E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06474487" w14:textId="77777777" w:rsidTr="00711CE2">
        <w:trPr>
          <w:trHeight w:val="178"/>
        </w:trPr>
        <w:tc>
          <w:tcPr>
            <w:tcW w:w="4106" w:type="dxa"/>
            <w:shd w:val="clear" w:color="auto" w:fill="D9D9D9" w:themeFill="background1" w:themeFillShade="D9"/>
          </w:tcPr>
          <w:p w14:paraId="47B68FAE" w14:textId="29EB4752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me of Study:</w:t>
            </w:r>
          </w:p>
        </w:tc>
        <w:tc>
          <w:tcPr>
            <w:tcW w:w="4910" w:type="dxa"/>
          </w:tcPr>
          <w:p w14:paraId="41B2DFFA" w14:textId="4867C1F9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1CA630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59F18A01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212073A7" w14:textId="3C126C1D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dules </w:t>
            </w:r>
            <w:r w:rsidR="006945D0">
              <w:rPr>
                <w:rFonts w:ascii="Arial" w:hAnsi="Arial" w:cs="Arial"/>
                <w:sz w:val="24"/>
                <w:szCs w:val="24"/>
              </w:rPr>
              <w:t>Code and Title</w:t>
            </w:r>
            <w:r w:rsidR="007B5696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75019D04" w14:textId="6F73CC0B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2482367" w14:textId="7151E23A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9E5E93" w14:paraId="4A697D1A" w14:textId="77777777" w:rsidTr="00711CE2">
        <w:tc>
          <w:tcPr>
            <w:tcW w:w="4106" w:type="dxa"/>
            <w:shd w:val="clear" w:color="auto" w:fill="D9D9D9" w:themeFill="background1" w:themeFillShade="D9"/>
          </w:tcPr>
          <w:p w14:paraId="347758C8" w14:textId="489C18FA" w:rsidR="009E5E93" w:rsidRDefault="005E4DAB" w:rsidP="00FB50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E5E93">
              <w:rPr>
                <w:rFonts w:ascii="Arial" w:hAnsi="Arial" w:cs="Arial"/>
                <w:sz w:val="24"/>
                <w:szCs w:val="24"/>
              </w:rPr>
              <w:t>working day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11CE2">
              <w:rPr>
                <w:rFonts w:ascii="Arial" w:hAnsi="Arial" w:cs="Arial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quested</w:t>
            </w:r>
            <w:r w:rsidR="009E5E93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6195C9BF" w14:textId="77777777" w:rsidR="009E5E93" w:rsidRDefault="009E5E93" w:rsidP="00FB50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02683E5" w14:textId="77777777" w:rsidR="00F3053A" w:rsidRDefault="00F3053A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2552"/>
        <w:gridCol w:w="2358"/>
      </w:tblGrid>
      <w:tr w:rsidR="00F3053A" w14:paraId="756C8413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309EAFAD" w14:textId="77777777" w:rsidR="00F3053A" w:rsidRDefault="00F3053A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s you were affected:</w:t>
            </w:r>
          </w:p>
        </w:tc>
        <w:tc>
          <w:tcPr>
            <w:tcW w:w="2552" w:type="dxa"/>
          </w:tcPr>
          <w:p w14:paraId="52C63E43" w14:textId="500FD13F" w:rsidR="00F3053A" w:rsidRDefault="00F3053A" w:rsidP="00F3053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:       /         /</w:t>
            </w:r>
          </w:p>
        </w:tc>
        <w:tc>
          <w:tcPr>
            <w:tcW w:w="2358" w:type="dxa"/>
          </w:tcPr>
          <w:p w14:paraId="1A4F75F2" w14:textId="3B209ECB" w:rsidR="00F3053A" w:rsidRDefault="00F3053A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:        /         /</w:t>
            </w:r>
          </w:p>
        </w:tc>
      </w:tr>
    </w:tbl>
    <w:p w14:paraId="5F13D1D3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402" w14:paraId="7BB29955" w14:textId="77777777" w:rsidTr="00BE6402">
        <w:tc>
          <w:tcPr>
            <w:tcW w:w="9016" w:type="dxa"/>
          </w:tcPr>
          <w:p w14:paraId="16656E7C" w14:textId="77777777" w:rsidR="00BE6402" w:rsidRPr="00BE6402" w:rsidRDefault="00BE6402" w:rsidP="00BE6402">
            <w:pPr>
              <w:rPr>
                <w:rFonts w:ascii="Arial" w:hAnsi="Arial" w:cs="Arial"/>
              </w:rPr>
            </w:pPr>
            <w:r w:rsidRPr="00BE6402">
              <w:rPr>
                <w:rFonts w:ascii="Arial" w:hAnsi="Arial" w:cs="Arial"/>
                <w:b/>
              </w:rPr>
              <w:t>Give a brief description of the circumstances which affected you:</w:t>
            </w:r>
          </w:p>
          <w:p w14:paraId="2762E5AF" w14:textId="77777777" w:rsidR="00BE6402" w:rsidRPr="00C852D7" w:rsidRDefault="00BE6402" w:rsidP="00BE6402">
            <w:pPr>
              <w:rPr>
                <w:rFonts w:ascii="Arial" w:hAnsi="Arial" w:cs="Arial"/>
              </w:rPr>
            </w:pPr>
          </w:p>
          <w:p w14:paraId="18123F65" w14:textId="77777777" w:rsidR="00BE6402" w:rsidRPr="00BE6402" w:rsidRDefault="00BE6402" w:rsidP="00BE6402">
            <w:pPr>
              <w:rPr>
                <w:b/>
                <w:u w:val="single"/>
              </w:rPr>
            </w:pPr>
          </w:p>
          <w:p w14:paraId="0F16D0D9" w14:textId="3389166D" w:rsidR="00BE6402" w:rsidRDefault="00BE6402" w:rsidP="00BE6402">
            <w:pPr>
              <w:rPr>
                <w:b/>
                <w:u w:val="single"/>
              </w:rPr>
            </w:pPr>
          </w:p>
          <w:p w14:paraId="2D2E1982" w14:textId="77777777" w:rsidR="004A0050" w:rsidRPr="00BE6402" w:rsidRDefault="004A0050" w:rsidP="00BE6402">
            <w:pPr>
              <w:rPr>
                <w:b/>
                <w:u w:val="single"/>
              </w:rPr>
            </w:pPr>
          </w:p>
          <w:p w14:paraId="7956CF6C" w14:textId="77777777" w:rsidR="00BE6402" w:rsidRPr="00BE6402" w:rsidRDefault="00BE6402" w:rsidP="00BE6402">
            <w:pPr>
              <w:rPr>
                <w:b/>
                <w:u w:val="single"/>
              </w:rPr>
            </w:pPr>
          </w:p>
          <w:p w14:paraId="12606417" w14:textId="77777777" w:rsidR="00BE6402" w:rsidRDefault="00BE6402" w:rsidP="00BE6402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BE6402">
              <w:rPr>
                <w:rFonts w:ascii="Arial" w:hAnsi="Arial" w:cs="Arial"/>
                <w:b/>
                <w:sz w:val="24"/>
                <w:szCs w:val="24"/>
              </w:rPr>
              <w:t>Explain how the situation affected your ability to work</w:t>
            </w:r>
            <w:r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7CE8048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81BF624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3BE8E76" w14:textId="5C956425" w:rsidR="00BE6402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A2FCA10" w14:textId="77777777" w:rsidR="004A0050" w:rsidRPr="006945D0" w:rsidRDefault="004A0050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06BEE01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7966B7E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0A66D0F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92E8AD" w14:textId="43DC5C5E" w:rsidR="00C11FCD" w:rsidRPr="00C11FCD" w:rsidRDefault="00C11FCD" w:rsidP="007961BD">
      <w:pPr>
        <w:spacing w:before="240"/>
        <w:jc w:val="both"/>
        <w:rPr>
          <w:rFonts w:ascii="Arial" w:hAnsi="Arial" w:cs="Arial"/>
        </w:rPr>
      </w:pPr>
      <w:r w:rsidRPr="00C11FCD">
        <w:rPr>
          <w:rFonts w:ascii="Arial" w:hAnsi="Arial" w:cs="Arial"/>
        </w:rPr>
        <w:t xml:space="preserve">The normal duration of an extension is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  <w:b/>
          <w:bCs/>
        </w:rPr>
        <w:t>5 working days</w:t>
      </w:r>
      <w:r w:rsidRPr="00C11FCD">
        <w:rPr>
          <w:rFonts w:ascii="Arial" w:hAnsi="Arial" w:cs="Arial"/>
        </w:rPr>
        <w:t xml:space="preserve">. Exceptionally, a module leader may, at their discretion, grant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</w:rPr>
        <w:t>10 working days where the circumstances are severe or where the module has a value of more than 20 credits</w:t>
      </w:r>
      <w:r>
        <w:rPr>
          <w:rFonts w:ascii="Arial" w:hAnsi="Arial" w:cs="Arial"/>
        </w:rPr>
        <w:t>. You might be asked for supporting evidence in relation to a 10 working days extension</w:t>
      </w:r>
      <w:r w:rsidR="007961BD">
        <w:rPr>
          <w:rFonts w:ascii="Arial" w:hAnsi="Arial" w:cs="Arial"/>
        </w:rPr>
        <w:t xml:space="preserve"> (</w:t>
      </w:r>
      <w:hyperlink r:id="rId11" w:history="1">
        <w:r w:rsidR="007961BD" w:rsidRPr="007961BD">
          <w:rPr>
            <w:rStyle w:val="Hyperlink"/>
            <w:rFonts w:ascii="Arial" w:hAnsi="Arial" w:cs="Arial"/>
          </w:rPr>
          <w:t>Extenuating Circumstances, Extension and Deferrals Regulations</w:t>
        </w:r>
      </w:hyperlink>
      <w:r w:rsidR="007961BD">
        <w:rPr>
          <w:rFonts w:ascii="Arial" w:hAnsi="Arial" w:cs="Arial"/>
        </w:rPr>
        <w:t>).</w:t>
      </w:r>
    </w:p>
    <w:p w14:paraId="485D2404" w14:textId="77777777" w:rsidR="00C11FCD" w:rsidRPr="00BE6402" w:rsidRDefault="00C11FCD" w:rsidP="00BE6402">
      <w:pPr>
        <w:rPr>
          <w:rFonts w:ascii="Arial" w:hAnsi="Arial" w:cs="Arial"/>
          <w:b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1"/>
        <w:gridCol w:w="3079"/>
        <w:gridCol w:w="425"/>
        <w:gridCol w:w="992"/>
        <w:gridCol w:w="3209"/>
      </w:tblGrid>
      <w:tr w:rsidR="001206C8" w14:paraId="65A5BD5B" w14:textId="77777777" w:rsidTr="001206C8">
        <w:tc>
          <w:tcPr>
            <w:tcW w:w="1311" w:type="dxa"/>
            <w:shd w:val="clear" w:color="auto" w:fill="D9D9D9" w:themeFill="background1" w:themeFillShade="D9"/>
          </w:tcPr>
          <w:p w14:paraId="36E66108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ature:</w:t>
            </w:r>
          </w:p>
        </w:tc>
        <w:tc>
          <w:tcPr>
            <w:tcW w:w="3079" w:type="dxa"/>
          </w:tcPr>
          <w:p w14:paraId="3F253A76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12409072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1F21525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3209" w:type="dxa"/>
          </w:tcPr>
          <w:p w14:paraId="4F21FAF7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2CE23D" w14:textId="77777777" w:rsidR="00EB1915" w:rsidRDefault="00EB1915" w:rsidP="00EB1915">
      <w:pPr>
        <w:rPr>
          <w:rFonts w:ascii="Arial" w:hAnsi="Arial" w:cs="Arial"/>
        </w:rPr>
      </w:pPr>
    </w:p>
    <w:p w14:paraId="568CD778" w14:textId="743303FC" w:rsidR="00EB1915" w:rsidRPr="006945D0" w:rsidRDefault="00EB1915" w:rsidP="00EB1915">
      <w:pPr>
        <w:rPr>
          <w:rFonts w:ascii="Arial" w:hAnsi="Arial" w:cs="Arial"/>
          <w:color w:val="FF0000"/>
        </w:rPr>
      </w:pPr>
      <w:r w:rsidRPr="007961BD">
        <w:rPr>
          <w:rFonts w:ascii="Arial" w:hAnsi="Arial" w:cs="Arial"/>
        </w:rPr>
        <w:t xml:space="preserve">Please submit this form to your </w:t>
      </w:r>
      <w:r w:rsidRPr="007961BD">
        <w:rPr>
          <w:rFonts w:ascii="Arial" w:hAnsi="Arial" w:cs="Arial"/>
          <w:b/>
          <w:bCs/>
          <w:u w:val="single"/>
        </w:rPr>
        <w:t>Module Leader</w:t>
      </w:r>
      <w:r w:rsidRPr="007961BD">
        <w:rPr>
          <w:rFonts w:ascii="Arial" w:hAnsi="Arial" w:cs="Arial"/>
        </w:rPr>
        <w:t xml:space="preserve"> for consideration</w:t>
      </w:r>
      <w:r w:rsidRPr="006945D0">
        <w:rPr>
          <w:rFonts w:ascii="Arial" w:hAnsi="Arial" w:cs="Arial"/>
          <w:color w:val="FF0000"/>
        </w:rPr>
        <w:t>.</w:t>
      </w:r>
    </w:p>
    <w:p w14:paraId="225E2DEB" w14:textId="77777777" w:rsidR="00BE6402" w:rsidRDefault="0020460D" w:rsidP="00BE6402">
      <w:pPr>
        <w:pStyle w:val="NoSpacing"/>
        <w:rPr>
          <w:rFonts w:ascii="Arial" w:hAnsi="Arial" w:cs="Arial"/>
          <w:sz w:val="24"/>
          <w:szCs w:val="24"/>
        </w:rPr>
      </w:pPr>
      <w:r w:rsidRPr="00FA3A9B">
        <w:rPr>
          <w:rFonts w:ascii="Arial" w:hAnsi="Arial" w:cs="Arial"/>
          <w:b/>
          <w:noProof/>
          <w:sz w:val="28"/>
          <w:szCs w:val="28"/>
          <w:u w:val="dash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172EC9" wp14:editId="7325982A">
                <wp:simplePos x="0" y="0"/>
                <wp:positionH relativeFrom="margin">
                  <wp:align>right</wp:align>
                </wp:positionH>
                <wp:positionV relativeFrom="paragraph">
                  <wp:posOffset>151015</wp:posOffset>
                </wp:positionV>
                <wp:extent cx="5715000" cy="2156012"/>
                <wp:effectExtent l="0" t="0" r="19050" b="15875"/>
                <wp:wrapNone/>
                <wp:docPr id="7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156012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85001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BEA13" w14:textId="77777777" w:rsidR="0020460D" w:rsidRPr="00FA3A9B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MODULE LEADER/DESIGNATE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APPROVAL</w:t>
                            </w:r>
                          </w:p>
                          <w:p w14:paraId="6FFFABF9" w14:textId="77777777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E755DD4" w14:textId="3411456D" w:rsidR="0020460D" w:rsidRPr="006945D0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I AGREE to the above extension </w:t>
                            </w:r>
                            <w:r w:rsidRPr="006945D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quest</w:t>
                            </w:r>
                            <w:r w:rsidR="007B5696" w:rsidRPr="006945D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for</w:t>
                            </w:r>
                            <w:r w:rsidR="002B5B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B5B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   working days.</w:t>
                            </w:r>
                          </w:p>
                          <w:p w14:paraId="64DEA99E" w14:textId="77777777" w:rsidR="002B5BE4" w:rsidRDefault="002B5BE4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5552230" w14:textId="6602F22B" w:rsidR="00C11FCD" w:rsidRPr="00FA3A9B" w:rsidRDefault="00C11FC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vidence provided</w:t>
                            </w:r>
                          </w:p>
                          <w:p w14:paraId="1E5493D1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2A1C6B76" w14:textId="0828BFD9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I DO NOT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agree to the above extens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F534B89" w14:textId="77777777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A77F16F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9858D0D" w14:textId="3A1533FB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NEW DEADLINE:   </w:t>
                            </w:r>
                          </w:p>
                          <w:p w14:paraId="0543295D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EE68F75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3811418" w14:textId="176B5E35" w:rsidR="0020460D" w:rsidRPr="00FA3A9B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Signature:   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Date:</w:t>
                            </w:r>
                            <w:r w:rsidRPr="006A2843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172EC9"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6" type="#_x0000_t202" style="position:absolute;margin-left:398.8pt;margin-top:11.9pt;width:450pt;height:169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" fillcolor="silver">
                <v:fill opacity="55769f"/>
                <v:textbox>
                  <w:txbxContent>
                    <w:p w14:paraId="3D6BEA13" w14:textId="77777777" w:rsidR="0020460D" w:rsidRPr="00FA3A9B" w:rsidRDefault="0020460D" w:rsidP="0020460D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MODULE LEADER/DESIGNATE</w:t>
                      </w:r>
                      <w:r w:rsidRPr="00FA3A9B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APPROVAL</w:t>
                      </w:r>
                    </w:p>
                    <w:p w14:paraId="6FFFABF9" w14:textId="77777777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3E755DD4" w14:textId="3411456D" w:rsidR="0020460D" w:rsidRPr="006945D0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I AGREE to the above extension </w:t>
                      </w:r>
                      <w:r w:rsidRPr="006945D0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quest</w:t>
                      </w:r>
                      <w:r w:rsidR="007B5696" w:rsidRPr="006945D0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for</w:t>
                      </w:r>
                      <w:r w:rsidR="002B5BE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2B5BE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  <w:t xml:space="preserve">     working days.</w:t>
                      </w:r>
                    </w:p>
                    <w:p w14:paraId="64DEA99E" w14:textId="77777777" w:rsidR="002B5BE4" w:rsidRDefault="002B5BE4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5552230" w14:textId="6602F22B" w:rsidR="00C11FCD" w:rsidRPr="00FA3A9B" w:rsidRDefault="00C11FC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vidence provided</w:t>
                      </w:r>
                    </w:p>
                    <w:p w14:paraId="1E5493D1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</w:pPr>
                    </w:p>
                    <w:p w14:paraId="2A1C6B76" w14:textId="0828BFD9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I DO NOT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agree to the above extension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F534B89" w14:textId="77777777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A77F16F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9858D0D" w14:textId="3A1533FB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NEW DEADLINE:   </w:t>
                      </w:r>
                    </w:p>
                    <w:p w14:paraId="0543295D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6EE68F75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73811418" w14:textId="176B5E35" w:rsidR="0020460D" w:rsidRPr="00FA3A9B" w:rsidRDefault="0020460D" w:rsidP="0020460D">
                      <w:pPr>
                        <w:rPr>
                          <w:rFonts w:ascii="Arial" w:hAnsi="Arial" w:cs="Arial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Signature:   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  <w:t xml:space="preserve">   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Date:</w:t>
                      </w:r>
                      <w:r w:rsidRPr="006A2843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144C64" w14:textId="77777777" w:rsidR="0020460D" w:rsidRDefault="0020460D" w:rsidP="00BE6402">
      <w:pPr>
        <w:pStyle w:val="NoSpacing"/>
        <w:rPr>
          <w:rFonts w:ascii="Arial" w:hAnsi="Arial" w:cs="Arial"/>
          <w:sz w:val="24"/>
          <w:szCs w:val="24"/>
        </w:rPr>
      </w:pPr>
    </w:p>
    <w:p w14:paraId="2FC35EC3" w14:textId="66E3CB2E" w:rsidR="0020460D" w:rsidRDefault="007B5696" w:rsidP="00BE6402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03FB3A" wp14:editId="18F6FABC">
                <wp:simplePos x="0" y="0"/>
                <wp:positionH relativeFrom="column">
                  <wp:posOffset>2763670</wp:posOffset>
                </wp:positionH>
                <wp:positionV relativeFrom="paragraph">
                  <wp:posOffset>115570</wp:posOffset>
                </wp:positionV>
                <wp:extent cx="651754" cy="233464"/>
                <wp:effectExtent l="0" t="0" r="8890" b="82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5F3F4C9" w14:textId="64B49781" w:rsidR="00C852D7" w:rsidRPr="00314848" w:rsidRDefault="00C852D7" w:rsidP="00314848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B03FB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217.6pt;margin-top:9.1pt;width:51.3pt;height:18.4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" fillcolor="white [3201]" strokecolor="black [3213]" strokeweight="1pt">
                <v:textbox>
                  <w:txbxContent>
                    <w:p w14:paraId="35F3F4C9" w14:textId="64B49781" w:rsidR="00C852D7" w:rsidRPr="00314848" w:rsidRDefault="00C852D7" w:rsidP="00314848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C8495B" w14:textId="19B2EEDE" w:rsidR="006945D0" w:rsidRDefault="006945D0" w:rsidP="00BE6402">
      <w:pPr>
        <w:pStyle w:val="NoSpacing"/>
        <w:rPr>
          <w:rFonts w:ascii="Arial" w:hAnsi="Arial" w:cs="Arial"/>
          <w:sz w:val="24"/>
          <w:szCs w:val="24"/>
        </w:rPr>
      </w:pPr>
    </w:p>
    <w:p w14:paraId="12409E93" w14:textId="3E8BCF78" w:rsidR="006945D0" w:rsidRPr="00C11FCD" w:rsidRDefault="002B5BE4" w:rsidP="00C11FCD">
      <w:pPr>
        <w:spacing w:after="160" w:line="259" w:lineRule="auto"/>
        <w:rPr>
          <w:rFonts w:ascii="Arial" w:eastAsiaTheme="minorHAnsi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5055450" wp14:editId="27F296EA">
                <wp:simplePos x="0" y="0"/>
                <wp:positionH relativeFrom="column">
                  <wp:posOffset>762000</wp:posOffset>
                </wp:positionH>
                <wp:positionV relativeFrom="paragraph">
                  <wp:posOffset>1247775</wp:posOffset>
                </wp:positionV>
                <wp:extent cx="2791691" cy="233045"/>
                <wp:effectExtent l="0" t="0" r="27940" b="146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1691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E85EEA1" w14:textId="35B9D0A3" w:rsidR="00C852D7" w:rsidRDefault="00C852D7" w:rsidP="00C852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55450" id="Text Box 9" o:spid="_x0000_s1028" type="#_x0000_t202" style="position:absolute;margin-left:60pt;margin-top:98.25pt;width:219.8pt;height:18.3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" fillcolor="white [3201]" strokecolor="black [3213]" strokeweight="1pt">
                <v:textbox>
                  <w:txbxContent>
                    <w:p w14:paraId="1E85EEA1" w14:textId="35B9D0A3" w:rsidR="00C852D7" w:rsidRDefault="00C852D7" w:rsidP="00C852D7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2C40DAA" wp14:editId="20945405">
                <wp:simplePos x="0" y="0"/>
                <wp:positionH relativeFrom="column">
                  <wp:posOffset>4232275</wp:posOffset>
                </wp:positionH>
                <wp:positionV relativeFrom="paragraph">
                  <wp:posOffset>1247775</wp:posOffset>
                </wp:positionV>
                <wp:extent cx="1170709" cy="233045"/>
                <wp:effectExtent l="0" t="0" r="10795" b="146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709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EB818CB" w14:textId="7F6B25FE" w:rsidR="00C852D7" w:rsidRDefault="002B5BE4" w:rsidP="00C852D7"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d/mm/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40DAA" id="Text Box 12" o:spid="_x0000_s1029" type="#_x0000_t202" style="position:absolute;margin-left:333.25pt;margin-top:98.25pt;width:92.2pt;height:18.3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" fillcolor="white [3201]" strokecolor="black [3213]" strokeweight="1pt">
                <v:textbox>
                  <w:txbxContent>
                    <w:p w14:paraId="7EB818CB" w14:textId="7F6B25FE" w:rsidR="00C852D7" w:rsidRDefault="002B5BE4" w:rsidP="00C852D7"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dd/mm/</w:t>
                      </w: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FB9EAC3" wp14:editId="2B910199">
                <wp:simplePos x="0" y="0"/>
                <wp:positionH relativeFrom="margin">
                  <wp:posOffset>1146810</wp:posOffset>
                </wp:positionH>
                <wp:positionV relativeFrom="paragraph">
                  <wp:posOffset>793974</wp:posOffset>
                </wp:positionV>
                <wp:extent cx="2781867" cy="233045"/>
                <wp:effectExtent l="0" t="0" r="19050" b="146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867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C1204C0" w14:textId="0A1268A1" w:rsidR="00C852D7" w:rsidRPr="002B5BE4" w:rsidRDefault="002B5BE4" w:rsidP="002B5BE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dd/mm/</w:t>
                            </w:r>
                            <w:proofErr w:type="spellStart"/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</w:t>
                            </w:r>
                            <w:proofErr w:type="spellEnd"/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9EAC3" id="Text Box 7" o:spid="_x0000_s1030" type="#_x0000_t202" style="position:absolute;margin-left:90.3pt;margin-top:62.5pt;width:219.05pt;height:18.3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" fillcolor="white [3201]" strokecolor="black [3213]" strokeweight="1pt">
                <v:textbox>
                  <w:txbxContent>
                    <w:p w14:paraId="1C1204C0" w14:textId="0A1268A1" w:rsidR="00C852D7" w:rsidRPr="002B5BE4" w:rsidRDefault="002B5BE4" w:rsidP="002B5BE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(dd/mm/</w:t>
                      </w:r>
                      <w:proofErr w:type="spellStart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0180C34" wp14:editId="74F7276A">
                <wp:simplePos x="0" y="0"/>
                <wp:positionH relativeFrom="column">
                  <wp:posOffset>2506980</wp:posOffset>
                </wp:positionH>
                <wp:positionV relativeFrom="paragraph">
                  <wp:posOffset>352649</wp:posOffset>
                </wp:positionV>
                <wp:extent cx="651754" cy="233464"/>
                <wp:effectExtent l="0" t="0" r="8890" b="82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23A7D23" w14:textId="391CC64E" w:rsidR="00C11FCD" w:rsidRDefault="00C11FCD" w:rsidP="00C11FC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180C34" id="Text Box 4" o:spid="_x0000_s1031" type="#_x0000_t202" style="position:absolute;margin-left:197.4pt;margin-top:27.75pt;width:51.3pt;height:18.4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" fillcolor="white [3201]" strokecolor="black [3213]" strokeweight="1pt">
                <v:textbox>
                  <w:txbxContent>
                    <w:p w14:paraId="723A7D23" w14:textId="391CC64E" w:rsidR="00C11FCD" w:rsidRDefault="00C11FCD" w:rsidP="00C11FCD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6B06ACD" wp14:editId="648EFD08">
                <wp:simplePos x="0" y="0"/>
                <wp:positionH relativeFrom="column">
                  <wp:posOffset>1278255</wp:posOffset>
                </wp:positionH>
                <wp:positionV relativeFrom="paragraph">
                  <wp:posOffset>65480</wp:posOffset>
                </wp:positionV>
                <wp:extent cx="651754" cy="233464"/>
                <wp:effectExtent l="0" t="0" r="889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1D351AA" w14:textId="38FD7783" w:rsidR="002B5BE4" w:rsidRPr="00314848" w:rsidRDefault="002B5BE4" w:rsidP="002B5BE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es/no</w:t>
                            </w:r>
                          </w:p>
                          <w:p w14:paraId="0863EB29" w14:textId="77777777" w:rsidR="00C852D7" w:rsidRDefault="00C852D7" w:rsidP="00C852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B06ACD" id="Text Box 5" o:spid="_x0000_s1032" type="#_x0000_t202" style="position:absolute;margin-left:100.65pt;margin-top:5.15pt;width:51.3pt;height:18.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" fillcolor="white [3201]" strokecolor="black [3213]" strokeweight="1pt">
                <v:textbox>
                  <w:txbxContent>
                    <w:p w14:paraId="71D351AA" w14:textId="38FD7783" w:rsidR="002B5BE4" w:rsidRPr="00314848" w:rsidRDefault="002B5BE4" w:rsidP="002B5BE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es/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o</w:t>
                      </w:r>
                    </w:p>
                    <w:p w14:paraId="0863EB29" w14:textId="77777777" w:rsidR="00C852D7" w:rsidRDefault="00C852D7" w:rsidP="00C852D7"/>
                  </w:txbxContent>
                </v:textbox>
              </v:shape>
            </w:pict>
          </mc:Fallback>
        </mc:AlternateContent>
      </w:r>
    </w:p>
    <w:sectPr w:rsidR="006945D0" w:rsidRPr="00C11FCD" w:rsidSect="002046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0F2C2" w14:textId="77777777" w:rsidR="006B07BD" w:rsidRDefault="006B07BD" w:rsidP="006945D0">
      <w:r>
        <w:separator/>
      </w:r>
    </w:p>
  </w:endnote>
  <w:endnote w:type="continuationSeparator" w:id="0">
    <w:p w14:paraId="47FE7C0A" w14:textId="77777777" w:rsidR="006B07BD" w:rsidRDefault="006B07BD" w:rsidP="006945D0">
      <w:r>
        <w:continuationSeparator/>
      </w:r>
    </w:p>
  </w:endnote>
  <w:endnote w:type="continuationNotice" w:id="1">
    <w:p w14:paraId="7A7400D2" w14:textId="77777777" w:rsidR="006B07BD" w:rsidRDefault="006B07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7E176" w14:textId="77777777" w:rsidR="004A682E" w:rsidRDefault="004A6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7E646" w14:textId="5BC15039" w:rsidR="006945D0" w:rsidRDefault="00C11FCD">
    <w:pPr>
      <w:pStyle w:val="Footer"/>
    </w:pPr>
    <w:r>
      <w:rPr>
        <w:bCs/>
        <w:i/>
        <w:iCs/>
      </w:rPr>
      <w:t>RE</w:t>
    </w:r>
    <w:r w:rsidRPr="0086100E">
      <w:rPr>
        <w:bCs/>
        <w:i/>
        <w:iCs/>
      </w:rPr>
      <w:t xml:space="preserve">1 </w:t>
    </w:r>
    <w:r w:rsidR="007961BD">
      <w:rPr>
        <w:bCs/>
        <w:i/>
        <w:iCs/>
      </w:rPr>
      <w:t>-</w:t>
    </w:r>
    <w:r w:rsidRPr="0086100E">
      <w:rPr>
        <w:bCs/>
        <w:i/>
        <w:iCs/>
      </w:rPr>
      <w:t xml:space="preserve"> </w:t>
    </w:r>
    <w:r w:rsidR="004A682E">
      <w:rPr>
        <w:bCs/>
        <w:i/>
        <w:iCs/>
      </w:rPr>
      <w:t>01</w:t>
    </w:r>
    <w:r w:rsidRPr="0086100E">
      <w:rPr>
        <w:bCs/>
        <w:i/>
        <w:iCs/>
      </w:rPr>
      <w:t xml:space="preserve"> </w:t>
    </w:r>
    <w:r w:rsidR="004A682E">
      <w:rPr>
        <w:bCs/>
        <w:i/>
        <w:iCs/>
      </w:rPr>
      <w:t>November</w:t>
    </w:r>
    <w:r w:rsidRPr="0086100E">
      <w:rPr>
        <w:bCs/>
        <w:i/>
        <w:iCs/>
      </w:rPr>
      <w:t xml:space="preserve">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5C26B" w14:textId="77777777" w:rsidR="004A682E" w:rsidRDefault="004A6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8F004" w14:textId="77777777" w:rsidR="006B07BD" w:rsidRDefault="006B07BD" w:rsidP="006945D0">
      <w:r>
        <w:separator/>
      </w:r>
    </w:p>
  </w:footnote>
  <w:footnote w:type="continuationSeparator" w:id="0">
    <w:p w14:paraId="30F02DF4" w14:textId="77777777" w:rsidR="006B07BD" w:rsidRDefault="006B07BD" w:rsidP="006945D0">
      <w:r>
        <w:continuationSeparator/>
      </w:r>
    </w:p>
  </w:footnote>
  <w:footnote w:type="continuationNotice" w:id="1">
    <w:p w14:paraId="219862FF" w14:textId="77777777" w:rsidR="006B07BD" w:rsidRDefault="006B07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4F22" w14:textId="77777777" w:rsidR="004A682E" w:rsidRDefault="004A68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233F8" w14:textId="38F99A53" w:rsidR="006945D0" w:rsidRDefault="00C11FCD" w:rsidP="006945D0">
    <w:pPr>
      <w:pStyle w:val="Footer"/>
      <w:rPr>
        <w:bCs/>
        <w:i/>
        <w:iCs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64149BF" wp14:editId="115A63E4">
          <wp:simplePos x="0" y="0"/>
          <wp:positionH relativeFrom="margin">
            <wp:align>right</wp:align>
          </wp:positionH>
          <wp:positionV relativeFrom="paragraph">
            <wp:posOffset>-235008</wp:posOffset>
          </wp:positionV>
          <wp:extent cx="2535555" cy="768985"/>
          <wp:effectExtent l="0" t="0" r="0" b="0"/>
          <wp:wrapNone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5555" cy="768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32E55DE" w14:textId="61DBC00E" w:rsidR="00C11FCD" w:rsidRDefault="00C11FCD" w:rsidP="006945D0">
    <w:pPr>
      <w:pStyle w:val="Footer"/>
      <w:rPr>
        <w:bCs/>
        <w:i/>
        <w:iCs/>
      </w:rPr>
    </w:pPr>
  </w:p>
  <w:p w14:paraId="4663C1B0" w14:textId="77777777" w:rsidR="00C11FCD" w:rsidRDefault="00C11FCD" w:rsidP="006945D0">
    <w:pPr>
      <w:pStyle w:val="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5D29B" w14:textId="77777777" w:rsidR="004A682E" w:rsidRDefault="004A6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C7E3C"/>
    <w:multiLevelType w:val="hybridMultilevel"/>
    <w:tmpl w:val="24902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976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UzNjExtDS2sDRR0lEKTi0uzszPAymwrAUA084LFSwAAAA="/>
  </w:docVars>
  <w:rsids>
    <w:rsidRoot w:val="00BE6402"/>
    <w:rsid w:val="000F6CBF"/>
    <w:rsid w:val="001206C8"/>
    <w:rsid w:val="00150BA6"/>
    <w:rsid w:val="00151473"/>
    <w:rsid w:val="001668AC"/>
    <w:rsid w:val="00197D42"/>
    <w:rsid w:val="001D586B"/>
    <w:rsid w:val="0020460D"/>
    <w:rsid w:val="00227EF6"/>
    <w:rsid w:val="0029341E"/>
    <w:rsid w:val="002B5BE4"/>
    <w:rsid w:val="002C1AC2"/>
    <w:rsid w:val="002C3BF2"/>
    <w:rsid w:val="002D1C61"/>
    <w:rsid w:val="002E5EE6"/>
    <w:rsid w:val="00314848"/>
    <w:rsid w:val="003E5046"/>
    <w:rsid w:val="004A0050"/>
    <w:rsid w:val="004A682E"/>
    <w:rsid w:val="005C2E59"/>
    <w:rsid w:val="005E4DAB"/>
    <w:rsid w:val="006945D0"/>
    <w:rsid w:val="006B07BD"/>
    <w:rsid w:val="00711CE2"/>
    <w:rsid w:val="00795828"/>
    <w:rsid w:val="007961BD"/>
    <w:rsid w:val="007B5696"/>
    <w:rsid w:val="0081381C"/>
    <w:rsid w:val="009E5E93"/>
    <w:rsid w:val="00A56AE0"/>
    <w:rsid w:val="00BA15B4"/>
    <w:rsid w:val="00BC6ABF"/>
    <w:rsid w:val="00BE6402"/>
    <w:rsid w:val="00C11FCD"/>
    <w:rsid w:val="00C852D7"/>
    <w:rsid w:val="00DD541C"/>
    <w:rsid w:val="00E60383"/>
    <w:rsid w:val="00EB1915"/>
    <w:rsid w:val="00F3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A461C"/>
  <w15:docId w15:val="{7CC366AB-3194-411D-B646-D1FD2880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E6402"/>
    <w:pPr>
      <w:spacing w:after="0" w:line="240" w:lineRule="auto"/>
    </w:pPr>
  </w:style>
  <w:style w:type="table" w:styleId="TableGrid">
    <w:name w:val="Table Grid"/>
    <w:basedOn w:val="TableNormal"/>
    <w:uiPriority w:val="39"/>
    <w:rsid w:val="00BE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6402"/>
    <w:pPr>
      <w:ind w:left="720"/>
    </w:pPr>
    <w:rPr>
      <w:rFonts w:ascii="Arial" w:hAnsi="Arial" w:cs="Aria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4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47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B5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6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69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45D0"/>
    <w:rPr>
      <w:color w:val="0563C1"/>
      <w:u w:val="single"/>
    </w:rPr>
  </w:style>
  <w:style w:type="character" w:customStyle="1" w:styleId="s2">
    <w:name w:val="s2"/>
    <w:basedOn w:val="DefaultParagraphFont"/>
    <w:rsid w:val="006945D0"/>
  </w:style>
  <w:style w:type="character" w:customStyle="1" w:styleId="s3">
    <w:name w:val="s3"/>
    <w:basedOn w:val="DefaultParagraphFont"/>
    <w:rsid w:val="006945D0"/>
  </w:style>
  <w:style w:type="character" w:styleId="UnresolvedMention">
    <w:name w:val="Unresolved Mention"/>
    <w:basedOn w:val="DefaultParagraphFont"/>
    <w:uiPriority w:val="99"/>
    <w:semiHidden/>
    <w:unhideWhenUsed/>
    <w:rsid w:val="007961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1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aff.napier.ac.uk/services/dlte/Regulations/Pages/Regulations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F286472727448A64897E6545C9EEF" ma:contentTypeVersion="62" ma:contentTypeDescription="Create a new document." ma:contentTypeScope="" ma:versionID="d0f1d29b9d8f343dc1585be56ba2d582">
  <xsd:schema xmlns:xsd="http://www.w3.org/2001/XMLSchema" xmlns:xs="http://www.w3.org/2001/XMLSchema" xmlns:p="http://schemas.microsoft.com/office/2006/metadata/properties" xmlns:ns1="http://schemas.microsoft.com/sharepoint/v3" xmlns:ns2="4bb31101-a564-4422-b6c6-795e490b402d" targetNamespace="http://schemas.microsoft.com/office/2006/metadata/properties" ma:root="true" ma:fieldsID="4f789e02fb54a57e479211ede05e9728" ns1:_="" ns2:_="">
    <xsd:import namespace="http://schemas.microsoft.com/sharepoint/v3"/>
    <xsd:import namespace="4bb31101-a564-4422-b6c6-795e490b402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31101-a564-4422-b6c6-795e490b40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A5C243-4302-432D-A840-606C3CCFC1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E4858-55A2-4927-BF62-1D5AF193C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88F8B0-5F18-4BCE-B0FF-58E6C45BAF63}"/>
</file>

<file path=customXml/itemProps4.xml><?xml version="1.0" encoding="utf-8"?>
<ds:datastoreItem xmlns:ds="http://schemas.openxmlformats.org/officeDocument/2006/customXml" ds:itemID="{8E286FB0-9C91-4A22-9B8E-906A3A0AB4F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n Extension to an Assessed Coursework Deadline (RE1) 2022-23</dc:title>
  <dc:creator>Nairn, Sharon (Staff)</dc:creator>
  <cp:lastModifiedBy>Orlando, Martina</cp:lastModifiedBy>
  <cp:revision>11</cp:revision>
  <dcterms:created xsi:type="dcterms:W3CDTF">2022-09-02T12:48:00Z</dcterms:created>
  <dcterms:modified xsi:type="dcterms:W3CDTF">2022-11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7F286472727448A64897E6545C9EEF</vt:lpwstr>
  </property>
  <property fmtid="{D5CDD505-2E9C-101B-9397-08002B2CF9AE}" pid="3" name="Document Description">
    <vt:lpwstr/>
  </property>
  <property fmtid="{D5CDD505-2E9C-101B-9397-08002B2CF9AE}" pid="4" name="Document Keywords">
    <vt:lpwstr/>
  </property>
</Properties>
</file>